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6eb2be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eb2be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6T01:5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MY4DQQxC+QD//yU/8IG9SZPmJLvIbJRktkDGMHhQX0v4qXcAKJHln9m88L3++w7F8kd+DNebLR7IwQR7c4EnykwP8dLLchcP8MzVZC2JeNG/SPpZB/pmEWZruuOhbf9aVxgQ/X/Ld7QwpOxnrfXQ4xcXNlZc928qNGifvjVeirP3uo0541s9guES7UBvY8Otn8OUIeoihb2+szh22fsFHMh2DNbnLdGXKOUUu89TJpwDmO89X4eA3vVF4i1epMDkqcY4Sz38qD3d/jvI54qoeo+7fV511KuHnC7wgognBaGbfG7IPnsX86MmqJQJUgfzzZRZz6XjYv6iBxur+Z/gcTI1u5P7C5t5X8EO+qdOAzxXhYP7QcZc/iYGD/z3u/fdP2onbymnZAtz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re is a YouTube clip on Mindmeister's presentation mode:</w:t>
      </w:r>
      <w:r>
        <w:t xml:space="preserve"> </w:t>
      </w:r>
      <w:hyperlink r:id="rId24">
        <w:r>
          <w:rPr>
            <w:rStyle w:val="Hyperlink"/>
          </w:rPr>
          <w:t xml:space="preserve">http://bit.ly/1yCbKt1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6eb2be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16T01:5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10e7a2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://bit.ly/1yCbKt1" TargetMode="External" /><Relationship Type="http://schemas.openxmlformats.org/officeDocument/2006/relationships/hyperlink" Id="rId20" Target="https://my.remarkbox.com/36eb2be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t.ly/1yCbKt1" TargetMode="External" /><Relationship Type="http://schemas.openxmlformats.org/officeDocument/2006/relationships/hyperlink" Id="rId20" Target="https://my.remarkbox.com/36eb2be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6eb2be1</dc:title>
  <dc:creator/>
  <cp:keywords/>
  <dcterms:created xsi:type="dcterms:W3CDTF">2026-05-16T01:50:17Z</dcterms:created>
  <dcterms:modified xsi:type="dcterms:W3CDTF">2026-05-16T01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